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4F4A729D" w:rsidR="00A86E47" w:rsidRPr="001D07D5" w:rsidRDefault="00010C2D">
      <w:pPr>
        <w:numPr>
          <w:ilvl w:val="0"/>
          <w:numId w:val="2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/</w:t>
      </w:r>
      <w:r w:rsidR="00812F48"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010C2D" w:rsidRDefault="00812F48">
      <w:pPr>
        <w:pStyle w:val="Compact"/>
        <w:numPr>
          <w:ilvl w:val="2"/>
          <w:numId w:val="4"/>
        </w:numPr>
        <w:rPr>
          <w:rFonts w:ascii="Segoe UI" w:hAnsi="Segoe UI" w:cs="Segoe UI"/>
          <w:highlight w:val="yellow"/>
        </w:rPr>
      </w:pPr>
      <w:r w:rsidRPr="00010C2D">
        <w:rPr>
          <w:rStyle w:val="VerbatimChar"/>
          <w:rFonts w:ascii="Segoe UI" w:hAnsi="Segoe UI" w:cs="Segoe UI"/>
          <w:highlight w:val="yellow"/>
        </w:rPr>
        <w:t>[1, 2, 3, 4]</w:t>
      </w:r>
      <w:r w:rsidRPr="00010C2D">
        <w:rPr>
          <w:rFonts w:ascii="Segoe UI" w:hAnsi="Segoe UI" w:cs="Segoe UI"/>
          <w:highlight w:val="yellow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812F48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812F48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812F48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812F48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010C2D">
        <w:rPr>
          <w:rStyle w:val="VerbatimChar"/>
          <w:rFonts w:ascii="Segoe UI" w:hAnsi="Segoe UI" w:cs="Segoe UI"/>
          <w:highlight w:val="yellow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812F48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812F48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812F48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812F48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010C2D">
        <w:rPr>
          <w:rStyle w:val="VerbatimChar"/>
          <w:rFonts w:ascii="Segoe UI" w:hAnsi="Segoe UI" w:cs="Segoe UI"/>
          <w:highlight w:val="yellow"/>
        </w:rPr>
        <w:lastRenderedPageBreak/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812F48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812F48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812F48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61169F" w:rsidRDefault="00812F48">
      <w:pPr>
        <w:pStyle w:val="Compact"/>
        <w:numPr>
          <w:ilvl w:val="2"/>
          <w:numId w:val="19"/>
        </w:numPr>
        <w:rPr>
          <w:rFonts w:ascii="Segoe UI" w:hAnsi="Segoe UI" w:cs="Segoe UI"/>
          <w:highlight w:val="yellow"/>
        </w:rPr>
      </w:pPr>
      <w:r w:rsidRPr="0061169F">
        <w:rPr>
          <w:rStyle w:val="VerbatimChar"/>
          <w:rFonts w:ascii="Segoe UI" w:hAnsi="Segoe UI" w:cs="Segoe UI"/>
          <w:highlight w:val="yellow"/>
        </w:rPr>
        <w:t>["lion", "cat", "dog"], 3</w:t>
      </w:r>
      <w:r w:rsidRPr="0061169F">
        <w:rPr>
          <w:rFonts w:ascii="Segoe UI" w:hAnsi="Segoe UI" w:cs="Segoe UI"/>
          <w:highlight w:val="yellow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812F48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812F48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812F48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812F48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61169F">
        <w:rPr>
          <w:rStyle w:val="VerbatimChar"/>
          <w:rFonts w:ascii="Segoe UI" w:hAnsi="Segoe UI" w:cs="Segoe UI"/>
          <w:highlight w:val="yellow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812F48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812F48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812F48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812F48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61169F">
        <w:rPr>
          <w:rStyle w:val="VerbatimChar"/>
          <w:rFonts w:ascii="Segoe UI" w:hAnsi="Segoe UI" w:cs="Segoe UI"/>
          <w:highlight w:val="yellow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812F48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812F48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812F48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812F48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61169F">
        <w:rPr>
          <w:rStyle w:val="VerbatimChar"/>
          <w:rFonts w:ascii="Segoe UI" w:hAnsi="Segoe UI" w:cs="Segoe UI"/>
          <w:highlight w:val="yellow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812F48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812F48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812F48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812F48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61169F">
        <w:rPr>
          <w:rStyle w:val="VerbatimChar"/>
          <w:rFonts w:ascii="Segoe UI" w:hAnsi="Segoe UI" w:cs="Segoe UI"/>
          <w:highlight w:val="yellow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812F48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812F48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812F48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812F48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812F48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61169F">
        <w:rPr>
          <w:rStyle w:val="VerbatimChar"/>
          <w:rFonts w:ascii="Segoe UI" w:hAnsi="Segoe UI" w:cs="Segoe UI"/>
          <w:highlight w:val="yellow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812F48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812F48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77777777" w:rsidR="00A86E47" w:rsidRPr="001D07D5" w:rsidRDefault="00812F48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812F48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</w:t>
      </w:r>
      <w:r w:rsidRPr="00A1366B">
        <w:rPr>
          <w:rStyle w:val="VerbatimChar"/>
          <w:rFonts w:ascii="Segoe UI" w:hAnsi="Segoe UI" w:cs="Segoe UI"/>
          <w:highlight w:val="yellow"/>
        </w:rPr>
        <w:t>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812F48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812F48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812F48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77777777" w:rsidR="00A86E47" w:rsidRPr="001D07D5" w:rsidRDefault="00812F48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812F48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812F48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812F48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812F48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7777777" w:rsidR="00A86E47" w:rsidRPr="001D07D5" w:rsidRDefault="00812F48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812F48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812F48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812F48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812F48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77777777" w:rsidR="00A86E47" w:rsidRPr="001D07D5" w:rsidRDefault="00812F48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812F48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812F48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mango", "apple", </w:t>
      </w:r>
      <w:r w:rsidRPr="001D07D5">
        <w:rPr>
          <w:rStyle w:val="VerbatimChar"/>
          <w:rFonts w:ascii="Segoe UI" w:hAnsi="Segoe UI" w:cs="Segoe UI"/>
        </w:rPr>
        <w:t>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812F48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812F48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812F48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812F48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812F48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812F48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812F48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812F48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812F48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812F48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812F48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812F48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812F48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812F48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812F48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812F48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812F48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7C868AA2" w14:textId="77777777" w:rsidR="00A86E47" w:rsidRPr="001D07D5" w:rsidRDefault="00812F48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812F48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812F48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812F48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812F48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812F48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812F48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812F48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812F48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812F48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77777777" w:rsidR="00A86E47" w:rsidRPr="001D07D5" w:rsidRDefault="00812F48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</w:t>
      </w:r>
      <w:r w:rsidRPr="001D07D5">
        <w:rPr>
          <w:rFonts w:ascii="Segoe UI" w:hAnsi="Segoe UI" w:cs="Segoe UI"/>
        </w:rPr>
        <w:t>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812F48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</w:t>
      </w:r>
      <w:r w:rsidRPr="0045573A">
        <w:rPr>
          <w:rStyle w:val="VerbatimChar"/>
          <w:rFonts w:ascii="Segoe UI" w:hAnsi="Segoe UI" w:cs="Segoe UI"/>
          <w:highlight w:val="yellow"/>
        </w:rPr>
        <w:t>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812F48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812F48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812F48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812F48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812F48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45573A">
        <w:rPr>
          <w:rStyle w:val="VerbatimChar"/>
          <w:rFonts w:ascii="Segoe UI" w:hAnsi="Segoe UI" w:cs="Segoe UI"/>
          <w:highlight w:val="yellow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812F48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812F48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812F48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77777777" w:rsidR="00A86E47" w:rsidRPr="001D07D5" w:rsidRDefault="00812F48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812F48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812F48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812F48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812F48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77777777" w:rsidR="00A86E47" w:rsidRPr="001D07D5" w:rsidRDefault="00812F48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812F48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812F48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812F48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812F48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77777777" w:rsidR="00A86E47" w:rsidRPr="001D07D5" w:rsidRDefault="00812F48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812F48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812F48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812F48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812F48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77777777" w:rsidR="00A86E47" w:rsidRPr="001D07D5" w:rsidRDefault="00812F48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812F48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812F48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1", </w:t>
      </w:r>
      <w:r w:rsidRPr="001D07D5">
        <w:rPr>
          <w:rStyle w:val="VerbatimChar"/>
          <w:rFonts w:ascii="Segoe UI" w:hAnsi="Segoe UI" w:cs="Segoe UI"/>
        </w:rPr>
        <w:t>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812F48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812F48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77777777" w:rsidR="00A86E47" w:rsidRPr="001D07D5" w:rsidRDefault="00812F48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812F48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812F48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812F48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812F48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77777777" w:rsidR="00A86E47" w:rsidRPr="001D07D5" w:rsidRDefault="00812F48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812F48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812F48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812F48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812F48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77777777" w:rsidR="00A86E47" w:rsidRPr="001D07D5" w:rsidRDefault="00812F48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812F48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812F48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812F48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812F48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65020CF1" w14:textId="77777777" w:rsidR="00A86E47" w:rsidRPr="001D07D5" w:rsidRDefault="00812F48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812F48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812F48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812F48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812F48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77777777" w:rsidR="00A86E47" w:rsidRPr="001D07D5" w:rsidRDefault="00812F48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812F48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812F48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812F48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812F48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77777777" w:rsidR="00A86E47" w:rsidRPr="001D07D5" w:rsidRDefault="00812F48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812F48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812F48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C56236">
        <w:rPr>
          <w:rStyle w:val="VerbatimChar"/>
          <w:rFonts w:ascii="Segoe UI" w:hAnsi="Segoe UI" w:cs="Segoe UI"/>
          <w:highlight w:val="yellow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812F48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812F48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9CFB4" w14:textId="77777777" w:rsidR="00531734" w:rsidRDefault="00531734">
      <w:pPr>
        <w:spacing w:after="0"/>
      </w:pPr>
      <w:r>
        <w:separator/>
      </w:r>
    </w:p>
  </w:endnote>
  <w:endnote w:type="continuationSeparator" w:id="0">
    <w:p w14:paraId="2E068526" w14:textId="77777777" w:rsidR="00531734" w:rsidRDefault="0053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B6692" w14:textId="77777777" w:rsidR="00531734" w:rsidRDefault="00531734">
      <w:r>
        <w:separator/>
      </w:r>
    </w:p>
  </w:footnote>
  <w:footnote w:type="continuationSeparator" w:id="0">
    <w:p w14:paraId="03C5F45F" w14:textId="77777777" w:rsidR="00531734" w:rsidRDefault="0053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010C2D"/>
    <w:rsid w:val="00056159"/>
    <w:rsid w:val="001D07D5"/>
    <w:rsid w:val="0045573A"/>
    <w:rsid w:val="00483207"/>
    <w:rsid w:val="00531734"/>
    <w:rsid w:val="0061169F"/>
    <w:rsid w:val="00953972"/>
    <w:rsid w:val="00A1366B"/>
    <w:rsid w:val="00A86E47"/>
    <w:rsid w:val="00C5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GORE LAVUDYA</dc:creator>
  <cp:keywords/>
  <cp:lastModifiedBy>TAGORE LAVUDYA</cp:lastModifiedBy>
  <cp:revision>2</cp:revision>
  <dcterms:created xsi:type="dcterms:W3CDTF">2024-11-27T14:31:00Z</dcterms:created>
  <dcterms:modified xsi:type="dcterms:W3CDTF">2024-11-27T14:31:00Z</dcterms:modified>
</cp:coreProperties>
</file>